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09D19" w14:textId="77777777" w:rsidR="00411535" w:rsidRPr="00397D2A" w:rsidRDefault="00947E24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>
        <w:rPr>
          <w:rFonts w:asciiTheme="majorHAnsi" w:hAnsiTheme="majorHAnsi"/>
          <w:b/>
          <w:bCs/>
          <w:spacing w:val="-8"/>
          <w:sz w:val="28"/>
          <w:szCs w:val="24"/>
        </w:rPr>
        <w:t>BYLAWS OF THE BOARD</w:t>
      </w:r>
      <w:r w:rsidR="00411535" w:rsidRPr="00397D2A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BF1751">
        <w:rPr>
          <w:rFonts w:asciiTheme="majorHAnsi" w:hAnsiTheme="majorHAnsi"/>
          <w:b/>
          <w:bCs/>
          <w:spacing w:val="-8"/>
          <w:sz w:val="28"/>
          <w:szCs w:val="24"/>
        </w:rPr>
        <w:t>9123</w:t>
      </w:r>
    </w:p>
    <w:p w14:paraId="3C767999" w14:textId="77777777" w:rsidR="009E5B7E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823BA53" w14:textId="77777777" w:rsidR="004B0D9A" w:rsidRPr="005F419F" w:rsidRDefault="00412F59" w:rsidP="00AD6C5C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5F419F">
        <w:rPr>
          <w:rFonts w:ascii="Cambria" w:hAnsi="Cambria"/>
          <w:b/>
          <w:sz w:val="24"/>
          <w:szCs w:val="22"/>
        </w:rPr>
        <w:t xml:space="preserve">Official Duties of </w:t>
      </w:r>
      <w:r w:rsidR="00BF1751" w:rsidRPr="005F419F">
        <w:rPr>
          <w:rFonts w:ascii="Cambria" w:hAnsi="Cambria"/>
          <w:b/>
          <w:sz w:val="24"/>
          <w:szCs w:val="22"/>
        </w:rPr>
        <w:t>Secretary</w:t>
      </w:r>
    </w:p>
    <w:p w14:paraId="7DAFD086" w14:textId="77777777" w:rsidR="004B0D9A" w:rsidRPr="005F419F" w:rsidRDefault="004B0D9A" w:rsidP="00AD6C5C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5CDFA4BB" w14:textId="7A241789" w:rsidR="00BF1751" w:rsidRPr="0055689E" w:rsidRDefault="000905FE" w:rsidP="00BF1751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55689E">
        <w:rPr>
          <w:rFonts w:ascii="Cambria" w:hAnsi="Cambria"/>
          <w:sz w:val="22"/>
          <w:szCs w:val="22"/>
        </w:rPr>
        <w:t xml:space="preserve">The Secretary shall perform the duties of </w:t>
      </w:r>
      <w:r w:rsidR="00876083" w:rsidRPr="005F419F">
        <w:rPr>
          <w:rFonts w:ascii="Cambria" w:hAnsi="Cambria"/>
          <w:sz w:val="22"/>
          <w:szCs w:val="22"/>
        </w:rPr>
        <w:t xml:space="preserve">the Chairperson </w:t>
      </w:r>
      <w:r w:rsidRPr="0055689E">
        <w:rPr>
          <w:rFonts w:ascii="Cambria" w:hAnsi="Cambria"/>
          <w:sz w:val="22"/>
          <w:szCs w:val="22"/>
        </w:rPr>
        <w:t xml:space="preserve">at Bethany Board of Education meetings in the absence of the Chairperson </w:t>
      </w:r>
      <w:r w:rsidR="00876083" w:rsidRPr="005F419F">
        <w:rPr>
          <w:rFonts w:ascii="Cambria" w:hAnsi="Cambria"/>
          <w:sz w:val="22"/>
          <w:szCs w:val="22"/>
        </w:rPr>
        <w:t>and Vice</w:t>
      </w:r>
      <w:r>
        <w:rPr>
          <w:rFonts w:ascii="Cambria" w:hAnsi="Cambria"/>
          <w:sz w:val="22"/>
          <w:szCs w:val="22"/>
        </w:rPr>
        <w:t>-</w:t>
      </w:r>
      <w:r w:rsidR="00BF1751" w:rsidRPr="005F419F">
        <w:rPr>
          <w:rFonts w:ascii="Cambria" w:hAnsi="Cambria"/>
          <w:sz w:val="22"/>
          <w:szCs w:val="22"/>
        </w:rPr>
        <w:t>Chairperson</w:t>
      </w:r>
      <w:r w:rsidR="005F419F" w:rsidRPr="005F419F">
        <w:rPr>
          <w:rFonts w:ascii="Cambria" w:hAnsi="Cambria"/>
          <w:sz w:val="22"/>
          <w:szCs w:val="22"/>
        </w:rPr>
        <w:t>.</w:t>
      </w:r>
    </w:p>
    <w:p w14:paraId="0ABF841C" w14:textId="77777777" w:rsidR="00A35DAA" w:rsidRPr="005F419F" w:rsidRDefault="00A35DAA" w:rsidP="00876083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03BE868" w14:textId="77777777" w:rsidR="00BF1751" w:rsidRPr="005F419F" w:rsidRDefault="00BF1751" w:rsidP="00876083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5F419F">
        <w:rPr>
          <w:rFonts w:ascii="Cambria" w:hAnsi="Cambria"/>
          <w:sz w:val="22"/>
          <w:szCs w:val="22"/>
        </w:rPr>
        <w:t>The Secretary will</w:t>
      </w:r>
      <w:r w:rsidR="005F419F" w:rsidRPr="005F419F">
        <w:rPr>
          <w:rFonts w:ascii="Cambria" w:hAnsi="Cambria"/>
          <w:sz w:val="22"/>
          <w:szCs w:val="22"/>
        </w:rPr>
        <w:t xml:space="preserve"> </w:t>
      </w:r>
      <w:r w:rsidR="00876083" w:rsidRPr="005F419F">
        <w:rPr>
          <w:rFonts w:ascii="Cambria" w:hAnsi="Cambria"/>
          <w:sz w:val="22"/>
          <w:szCs w:val="22"/>
        </w:rPr>
        <w:t>k</w:t>
      </w:r>
      <w:r w:rsidRPr="005F419F">
        <w:rPr>
          <w:rFonts w:ascii="Cambria" w:hAnsi="Cambria"/>
          <w:sz w:val="22"/>
          <w:szCs w:val="22"/>
        </w:rPr>
        <w:t xml:space="preserve">eep records in the absence of the </w:t>
      </w:r>
      <w:r w:rsidR="00A35DAA" w:rsidRPr="005F419F">
        <w:rPr>
          <w:rFonts w:ascii="Cambria" w:hAnsi="Cambria"/>
          <w:sz w:val="22"/>
          <w:szCs w:val="22"/>
        </w:rPr>
        <w:t>Recording S</w:t>
      </w:r>
      <w:r w:rsidR="00962352" w:rsidRPr="005F419F">
        <w:rPr>
          <w:rFonts w:ascii="Cambria" w:hAnsi="Cambria"/>
          <w:sz w:val="22"/>
          <w:szCs w:val="22"/>
        </w:rPr>
        <w:t>ecretary</w:t>
      </w:r>
      <w:r w:rsidRPr="005F419F">
        <w:rPr>
          <w:rFonts w:ascii="Cambria" w:hAnsi="Cambria"/>
          <w:sz w:val="22"/>
          <w:szCs w:val="22"/>
        </w:rPr>
        <w:t>.</w:t>
      </w:r>
    </w:p>
    <w:p w14:paraId="454FCD80" w14:textId="77777777" w:rsidR="00BF1751" w:rsidRPr="005F419F" w:rsidRDefault="00BF1751" w:rsidP="00BF1751">
      <w:pPr>
        <w:pStyle w:val="Style1"/>
        <w:widowControl/>
        <w:jc w:val="both"/>
        <w:rPr>
          <w:rFonts w:ascii="Cambria" w:hAnsi="Cambria"/>
          <w:strike/>
          <w:sz w:val="22"/>
          <w:szCs w:val="22"/>
        </w:rPr>
      </w:pPr>
    </w:p>
    <w:p w14:paraId="218B7ABF" w14:textId="77777777" w:rsidR="00BF1751" w:rsidRPr="005F419F" w:rsidRDefault="00BF1751" w:rsidP="00BF1751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EF0C3A8" w14:textId="77777777" w:rsidR="00BF1751" w:rsidRPr="005F419F" w:rsidRDefault="00BF1751" w:rsidP="00BF1751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58EEECD" w14:textId="77777777" w:rsidR="00BF1751" w:rsidRPr="005F419F" w:rsidRDefault="00BF1751" w:rsidP="00BF1751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5F419F">
        <w:rPr>
          <w:rFonts w:ascii="Cambria" w:hAnsi="Cambria"/>
          <w:sz w:val="22"/>
          <w:szCs w:val="22"/>
        </w:rPr>
        <w:t>Bylaw adopted:</w:t>
      </w:r>
      <w:r w:rsidRPr="005F419F">
        <w:rPr>
          <w:rFonts w:ascii="Cambria" w:hAnsi="Cambria"/>
          <w:sz w:val="22"/>
          <w:szCs w:val="22"/>
        </w:rPr>
        <w:tab/>
        <w:t>September 9, 1991</w:t>
      </w:r>
    </w:p>
    <w:p w14:paraId="076C2889" w14:textId="77777777" w:rsidR="00BF1751" w:rsidRPr="005F419F" w:rsidRDefault="00BF1751" w:rsidP="00BF1751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5F419F">
        <w:rPr>
          <w:rFonts w:ascii="Cambria" w:hAnsi="Cambria"/>
          <w:sz w:val="22"/>
          <w:szCs w:val="22"/>
        </w:rPr>
        <w:t>Bylaw reviewed:</w:t>
      </w:r>
      <w:r w:rsidRPr="005F419F">
        <w:rPr>
          <w:rFonts w:ascii="Cambria" w:hAnsi="Cambria"/>
          <w:sz w:val="22"/>
          <w:szCs w:val="22"/>
        </w:rPr>
        <w:tab/>
        <w:t>February 11, 2004</w:t>
      </w:r>
    </w:p>
    <w:p w14:paraId="5B5BBF33" w14:textId="77777777" w:rsidR="00BF1751" w:rsidRPr="005F419F" w:rsidRDefault="005F419F" w:rsidP="00BF1751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5F419F">
        <w:rPr>
          <w:rFonts w:ascii="Cambria" w:hAnsi="Cambria"/>
          <w:sz w:val="22"/>
          <w:szCs w:val="22"/>
        </w:rPr>
        <w:t>Bylaw revised:</w:t>
      </w:r>
      <w:r w:rsidR="00BF1751" w:rsidRPr="005F419F">
        <w:rPr>
          <w:rFonts w:ascii="Cambria" w:hAnsi="Cambria"/>
          <w:sz w:val="22"/>
          <w:szCs w:val="22"/>
        </w:rPr>
        <w:tab/>
        <w:t>March 10, 2004</w:t>
      </w:r>
    </w:p>
    <w:p w14:paraId="69C2E08A" w14:textId="77777777" w:rsidR="00AD6C5C" w:rsidRDefault="00AD6C5C" w:rsidP="00AD6C5C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5F419F">
        <w:rPr>
          <w:rFonts w:ascii="Cambria" w:hAnsi="Cambria"/>
          <w:sz w:val="22"/>
          <w:szCs w:val="22"/>
        </w:rPr>
        <w:t>Bylaw revised:</w:t>
      </w:r>
      <w:r w:rsidRPr="005F419F">
        <w:rPr>
          <w:rFonts w:ascii="Cambria" w:hAnsi="Cambria"/>
          <w:sz w:val="22"/>
          <w:szCs w:val="22"/>
        </w:rPr>
        <w:tab/>
      </w:r>
      <w:r w:rsidR="005F419F" w:rsidRPr="005F419F">
        <w:rPr>
          <w:rFonts w:ascii="Cambria" w:hAnsi="Cambria"/>
          <w:sz w:val="22"/>
          <w:szCs w:val="22"/>
        </w:rPr>
        <w:t>February 10, 2016</w:t>
      </w:r>
    </w:p>
    <w:p w14:paraId="742D063D" w14:textId="244E1B1F" w:rsidR="000905FE" w:rsidRPr="0055689E" w:rsidRDefault="000905FE" w:rsidP="00AD6C5C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55689E">
        <w:rPr>
          <w:rFonts w:ascii="Cambria" w:hAnsi="Cambria"/>
          <w:sz w:val="22"/>
          <w:szCs w:val="22"/>
        </w:rPr>
        <w:t>Bylaw revised:</w:t>
      </w:r>
      <w:r w:rsidR="0055689E">
        <w:rPr>
          <w:rFonts w:ascii="Cambria" w:hAnsi="Cambria"/>
          <w:sz w:val="22"/>
          <w:szCs w:val="22"/>
        </w:rPr>
        <w:tab/>
        <w:t>April 8, 2020</w:t>
      </w:r>
      <w:bookmarkStart w:id="0" w:name="_GoBack"/>
      <w:bookmarkEnd w:id="0"/>
    </w:p>
    <w:sectPr w:rsidR="000905FE" w:rsidRPr="0055689E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9B27E" w14:textId="77777777" w:rsidR="00684337" w:rsidRDefault="00684337">
      <w:pPr>
        <w:widowControl/>
      </w:pPr>
      <w:r>
        <w:separator/>
      </w:r>
    </w:p>
  </w:endnote>
  <w:endnote w:type="continuationSeparator" w:id="0">
    <w:p w14:paraId="22D28858" w14:textId="77777777" w:rsidR="00684337" w:rsidRDefault="00684337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D3B54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36E9B9F7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BA4EEE" w14:textId="77777777" w:rsidR="00684337" w:rsidRDefault="00684337">
      <w:pPr>
        <w:widowControl/>
      </w:pPr>
      <w:r>
        <w:separator/>
      </w:r>
    </w:p>
  </w:footnote>
  <w:footnote w:type="continuationSeparator" w:id="0">
    <w:p w14:paraId="6394B1F8" w14:textId="77777777" w:rsidR="00684337" w:rsidRDefault="00684337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F5352"/>
    <w:multiLevelType w:val="multilevel"/>
    <w:tmpl w:val="76A28C9E"/>
    <w:lvl w:ilvl="0">
      <w:start w:val="9"/>
      <w:numFmt w:val="decimal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203"/>
      <w:numFmt w:val="decimal"/>
      <w:lvlText w:val="%1-%2"/>
      <w:lvlJc w:val="left"/>
      <w:pPr>
        <w:tabs>
          <w:tab w:val="num" w:pos="3090"/>
        </w:tabs>
        <w:ind w:left="3090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50"/>
        </w:tabs>
        <w:ind w:left="5250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410"/>
        </w:tabs>
        <w:ind w:left="7410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0BC62F2"/>
    <w:multiLevelType w:val="multilevel"/>
    <w:tmpl w:val="30349798"/>
    <w:lvl w:ilvl="0">
      <w:start w:val="9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206"/>
      <w:numFmt w:val="decimal"/>
      <w:lvlText w:val="%1-%2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20"/>
        </w:tabs>
        <w:ind w:left="522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380"/>
        </w:tabs>
        <w:ind w:left="738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3" w15:restartNumberingAfterBreak="0">
    <w:nsid w:val="39B1009A"/>
    <w:multiLevelType w:val="hybridMultilevel"/>
    <w:tmpl w:val="9CEC8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D2329F"/>
    <w:multiLevelType w:val="hybridMultilevel"/>
    <w:tmpl w:val="FF82ECD6"/>
    <w:lvl w:ilvl="0" w:tplc="66508DC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8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1"/>
  </w:num>
  <w:num w:numId="7">
    <w:abstractNumId w:val="4"/>
  </w:num>
  <w:num w:numId="8">
    <w:abstractNumId w:val="2"/>
  </w:num>
  <w:num w:numId="9">
    <w:abstractNumId w:val="0"/>
  </w:num>
  <w:num w:numId="10">
    <w:abstractNumId w:val="5"/>
  </w:num>
  <w:num w:numId="11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AxtTAwNTA0sDRW0lEKTi0uzszPAykwqgUAROsZwCwAAAA="/>
  </w:docVars>
  <w:rsids>
    <w:rsidRoot w:val="007A751A"/>
    <w:rsid w:val="00002FF5"/>
    <w:rsid w:val="000162F8"/>
    <w:rsid w:val="000339E0"/>
    <w:rsid w:val="00064FFC"/>
    <w:rsid w:val="00085AC9"/>
    <w:rsid w:val="00086860"/>
    <w:rsid w:val="00090394"/>
    <w:rsid w:val="000905FE"/>
    <w:rsid w:val="000A5A4D"/>
    <w:rsid w:val="000D1BFA"/>
    <w:rsid w:val="000E6EF1"/>
    <w:rsid w:val="000F6562"/>
    <w:rsid w:val="001140CA"/>
    <w:rsid w:val="00121D5F"/>
    <w:rsid w:val="00147674"/>
    <w:rsid w:val="001503A4"/>
    <w:rsid w:val="001606C1"/>
    <w:rsid w:val="00162A31"/>
    <w:rsid w:val="001667CB"/>
    <w:rsid w:val="00171F0A"/>
    <w:rsid w:val="00172228"/>
    <w:rsid w:val="00191D10"/>
    <w:rsid w:val="00196D00"/>
    <w:rsid w:val="001B20D7"/>
    <w:rsid w:val="001E2060"/>
    <w:rsid w:val="001F5461"/>
    <w:rsid w:val="00207E7E"/>
    <w:rsid w:val="00221D2C"/>
    <w:rsid w:val="00222D43"/>
    <w:rsid w:val="0023236E"/>
    <w:rsid w:val="00240752"/>
    <w:rsid w:val="00256352"/>
    <w:rsid w:val="00273AD9"/>
    <w:rsid w:val="00274DB0"/>
    <w:rsid w:val="00281755"/>
    <w:rsid w:val="00291E91"/>
    <w:rsid w:val="002A0795"/>
    <w:rsid w:val="002B0A5D"/>
    <w:rsid w:val="002C3166"/>
    <w:rsid w:val="002E6F21"/>
    <w:rsid w:val="002F5B1C"/>
    <w:rsid w:val="00303026"/>
    <w:rsid w:val="00304186"/>
    <w:rsid w:val="00305F78"/>
    <w:rsid w:val="00313A5A"/>
    <w:rsid w:val="00317CCD"/>
    <w:rsid w:val="00325B65"/>
    <w:rsid w:val="00340489"/>
    <w:rsid w:val="00342ACD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9205D"/>
    <w:rsid w:val="00397D2A"/>
    <w:rsid w:val="003A755C"/>
    <w:rsid w:val="003D4E9C"/>
    <w:rsid w:val="003F5C11"/>
    <w:rsid w:val="00411535"/>
    <w:rsid w:val="00411669"/>
    <w:rsid w:val="00412F59"/>
    <w:rsid w:val="00413946"/>
    <w:rsid w:val="00443A23"/>
    <w:rsid w:val="004478D1"/>
    <w:rsid w:val="0047051C"/>
    <w:rsid w:val="00493283"/>
    <w:rsid w:val="004B0D9A"/>
    <w:rsid w:val="004B3287"/>
    <w:rsid w:val="004B7F1D"/>
    <w:rsid w:val="004C2AD1"/>
    <w:rsid w:val="004C3054"/>
    <w:rsid w:val="004D3868"/>
    <w:rsid w:val="004D4918"/>
    <w:rsid w:val="004E3FA0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5689E"/>
    <w:rsid w:val="00562F72"/>
    <w:rsid w:val="00576A18"/>
    <w:rsid w:val="0057706B"/>
    <w:rsid w:val="00580763"/>
    <w:rsid w:val="005A193D"/>
    <w:rsid w:val="005A246D"/>
    <w:rsid w:val="005A3B55"/>
    <w:rsid w:val="005C04C4"/>
    <w:rsid w:val="005C652B"/>
    <w:rsid w:val="005D4AF4"/>
    <w:rsid w:val="005D5519"/>
    <w:rsid w:val="005E6797"/>
    <w:rsid w:val="005F419F"/>
    <w:rsid w:val="005F44CC"/>
    <w:rsid w:val="005F53BB"/>
    <w:rsid w:val="005F586C"/>
    <w:rsid w:val="00600344"/>
    <w:rsid w:val="00602226"/>
    <w:rsid w:val="006030E5"/>
    <w:rsid w:val="0060799A"/>
    <w:rsid w:val="00631FA9"/>
    <w:rsid w:val="006342BD"/>
    <w:rsid w:val="00644C3A"/>
    <w:rsid w:val="00647877"/>
    <w:rsid w:val="00662CB0"/>
    <w:rsid w:val="0067614A"/>
    <w:rsid w:val="00684337"/>
    <w:rsid w:val="006920C6"/>
    <w:rsid w:val="00697EC1"/>
    <w:rsid w:val="006A30D0"/>
    <w:rsid w:val="006A366E"/>
    <w:rsid w:val="006A48D1"/>
    <w:rsid w:val="006D0A34"/>
    <w:rsid w:val="006D1BF7"/>
    <w:rsid w:val="006D53F8"/>
    <w:rsid w:val="006D7A81"/>
    <w:rsid w:val="006E2F4F"/>
    <w:rsid w:val="006F16FF"/>
    <w:rsid w:val="006F231A"/>
    <w:rsid w:val="006F79CA"/>
    <w:rsid w:val="007022E4"/>
    <w:rsid w:val="00703E81"/>
    <w:rsid w:val="00716D0C"/>
    <w:rsid w:val="0072098E"/>
    <w:rsid w:val="00724694"/>
    <w:rsid w:val="00724959"/>
    <w:rsid w:val="0072597F"/>
    <w:rsid w:val="00734D1B"/>
    <w:rsid w:val="00735F3D"/>
    <w:rsid w:val="0074378C"/>
    <w:rsid w:val="00747929"/>
    <w:rsid w:val="00762F02"/>
    <w:rsid w:val="00785CC6"/>
    <w:rsid w:val="007873A2"/>
    <w:rsid w:val="007A3643"/>
    <w:rsid w:val="007A3846"/>
    <w:rsid w:val="007A751A"/>
    <w:rsid w:val="007C56CD"/>
    <w:rsid w:val="007D0887"/>
    <w:rsid w:val="007D4154"/>
    <w:rsid w:val="007D7A43"/>
    <w:rsid w:val="007F33F2"/>
    <w:rsid w:val="00800505"/>
    <w:rsid w:val="00804229"/>
    <w:rsid w:val="00806DC6"/>
    <w:rsid w:val="00810814"/>
    <w:rsid w:val="00811D5C"/>
    <w:rsid w:val="0081764C"/>
    <w:rsid w:val="00823BD9"/>
    <w:rsid w:val="00832365"/>
    <w:rsid w:val="0083416D"/>
    <w:rsid w:val="00842C5E"/>
    <w:rsid w:val="008431A6"/>
    <w:rsid w:val="00851360"/>
    <w:rsid w:val="00852CA0"/>
    <w:rsid w:val="00861FBF"/>
    <w:rsid w:val="008671D7"/>
    <w:rsid w:val="0087511B"/>
    <w:rsid w:val="00876083"/>
    <w:rsid w:val="008916F0"/>
    <w:rsid w:val="008A199A"/>
    <w:rsid w:val="008A772C"/>
    <w:rsid w:val="008B6577"/>
    <w:rsid w:val="008C155E"/>
    <w:rsid w:val="008C2D22"/>
    <w:rsid w:val="008D36B7"/>
    <w:rsid w:val="008E22DC"/>
    <w:rsid w:val="008F4C09"/>
    <w:rsid w:val="008F6DB1"/>
    <w:rsid w:val="0090055E"/>
    <w:rsid w:val="00902AB3"/>
    <w:rsid w:val="00904047"/>
    <w:rsid w:val="00910CA1"/>
    <w:rsid w:val="00921A4E"/>
    <w:rsid w:val="00923329"/>
    <w:rsid w:val="00937419"/>
    <w:rsid w:val="0093746A"/>
    <w:rsid w:val="00944A13"/>
    <w:rsid w:val="00947E24"/>
    <w:rsid w:val="00962352"/>
    <w:rsid w:val="0097221C"/>
    <w:rsid w:val="009727C6"/>
    <w:rsid w:val="00994288"/>
    <w:rsid w:val="009A1C3D"/>
    <w:rsid w:val="009A7733"/>
    <w:rsid w:val="009C5DDE"/>
    <w:rsid w:val="009D7563"/>
    <w:rsid w:val="009E5B7E"/>
    <w:rsid w:val="009F5E87"/>
    <w:rsid w:val="00A00179"/>
    <w:rsid w:val="00A05142"/>
    <w:rsid w:val="00A30DD1"/>
    <w:rsid w:val="00A31BCC"/>
    <w:rsid w:val="00A35DAA"/>
    <w:rsid w:val="00A51F30"/>
    <w:rsid w:val="00A547F9"/>
    <w:rsid w:val="00A65878"/>
    <w:rsid w:val="00A76284"/>
    <w:rsid w:val="00A85F96"/>
    <w:rsid w:val="00A87370"/>
    <w:rsid w:val="00A91F0D"/>
    <w:rsid w:val="00A96536"/>
    <w:rsid w:val="00AC0CD5"/>
    <w:rsid w:val="00AD3822"/>
    <w:rsid w:val="00AD3EA8"/>
    <w:rsid w:val="00AD6C5C"/>
    <w:rsid w:val="00AE4810"/>
    <w:rsid w:val="00AF760D"/>
    <w:rsid w:val="00B1080D"/>
    <w:rsid w:val="00B12264"/>
    <w:rsid w:val="00B159D5"/>
    <w:rsid w:val="00B36DCA"/>
    <w:rsid w:val="00B51784"/>
    <w:rsid w:val="00B76CAF"/>
    <w:rsid w:val="00B77237"/>
    <w:rsid w:val="00B85A79"/>
    <w:rsid w:val="00B92570"/>
    <w:rsid w:val="00BB7D71"/>
    <w:rsid w:val="00BE4BCA"/>
    <w:rsid w:val="00BF1751"/>
    <w:rsid w:val="00BF28B8"/>
    <w:rsid w:val="00BF2FFE"/>
    <w:rsid w:val="00BF6695"/>
    <w:rsid w:val="00C01A44"/>
    <w:rsid w:val="00C11E5D"/>
    <w:rsid w:val="00C1301D"/>
    <w:rsid w:val="00C21159"/>
    <w:rsid w:val="00C25C1A"/>
    <w:rsid w:val="00C368B7"/>
    <w:rsid w:val="00C409CE"/>
    <w:rsid w:val="00C41686"/>
    <w:rsid w:val="00C52F89"/>
    <w:rsid w:val="00C5788D"/>
    <w:rsid w:val="00CA0D3F"/>
    <w:rsid w:val="00CA0D9F"/>
    <w:rsid w:val="00CA7C14"/>
    <w:rsid w:val="00CC461A"/>
    <w:rsid w:val="00CD7F7F"/>
    <w:rsid w:val="00CE130C"/>
    <w:rsid w:val="00CE1DBE"/>
    <w:rsid w:val="00CE7C0B"/>
    <w:rsid w:val="00D16DE5"/>
    <w:rsid w:val="00D21E0C"/>
    <w:rsid w:val="00D225A1"/>
    <w:rsid w:val="00D32A2B"/>
    <w:rsid w:val="00D3310D"/>
    <w:rsid w:val="00D3797C"/>
    <w:rsid w:val="00D540D7"/>
    <w:rsid w:val="00D55809"/>
    <w:rsid w:val="00D56870"/>
    <w:rsid w:val="00D6683B"/>
    <w:rsid w:val="00D935E0"/>
    <w:rsid w:val="00DA2130"/>
    <w:rsid w:val="00DD0E00"/>
    <w:rsid w:val="00DD4058"/>
    <w:rsid w:val="00E043F8"/>
    <w:rsid w:val="00E16D0F"/>
    <w:rsid w:val="00E2248A"/>
    <w:rsid w:val="00E42F24"/>
    <w:rsid w:val="00E437B5"/>
    <w:rsid w:val="00E44082"/>
    <w:rsid w:val="00E45853"/>
    <w:rsid w:val="00E46F01"/>
    <w:rsid w:val="00E47BEC"/>
    <w:rsid w:val="00E55A2A"/>
    <w:rsid w:val="00E80AAF"/>
    <w:rsid w:val="00E821DD"/>
    <w:rsid w:val="00EA20DD"/>
    <w:rsid w:val="00ED6CA5"/>
    <w:rsid w:val="00F115F5"/>
    <w:rsid w:val="00F17234"/>
    <w:rsid w:val="00F21696"/>
    <w:rsid w:val="00F32EF7"/>
    <w:rsid w:val="00F37DBB"/>
    <w:rsid w:val="00F41EFE"/>
    <w:rsid w:val="00F50651"/>
    <w:rsid w:val="00F54E97"/>
    <w:rsid w:val="00F6165C"/>
    <w:rsid w:val="00F77E39"/>
    <w:rsid w:val="00F81444"/>
    <w:rsid w:val="00FA6E3C"/>
    <w:rsid w:val="00FB3490"/>
    <w:rsid w:val="00FB3BB1"/>
    <w:rsid w:val="00FB464E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7D77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A92762-6EE0-4DA0-BE36-7D187AF20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4-05T01:40:00Z</dcterms:created>
  <dcterms:modified xsi:type="dcterms:W3CDTF">2020-04-09T22:12:00Z</dcterms:modified>
</cp:coreProperties>
</file>